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8566AC" w14:textId="796E5A54" w:rsidR="00B5313D" w:rsidRPr="00B5313D" w:rsidRDefault="00B5313D" w:rsidP="00B5313D">
      <w:p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B5313D"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  <w:t>Da 5 Bloods</w:t>
      </w:r>
    </w:p>
    <w:p w14:paraId="6DC0C001" w14:textId="77777777" w:rsidR="00B5313D" w:rsidRPr="00B5313D" w:rsidRDefault="00B5313D" w:rsidP="00B5313D">
      <w:pPr>
        <w:spacing w:after="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hyperlink r:id="rId7" w:tgtFrame="_blank" w:history="1">
        <w:r w:rsidRPr="00B5313D">
          <w:rPr>
            <w:rFonts w:ascii="Helvetica" w:eastAsia="Times New Roman" w:hAnsi="Helvetica" w:cs="Helvetica"/>
            <w:b/>
            <w:bCs/>
            <w:color w:val="0000FF"/>
            <w:sz w:val="24"/>
            <w:szCs w:val="24"/>
            <w:u w:val="single"/>
          </w:rPr>
          <w:t>https://www.youtube.com/watch?v=Q3Bgtdu4XEw&amp;list=PLDisKgcnAC4QRTjJDzj6yfCUsWrxfgJWs&amp;index=27</w:t>
        </w:r>
        <w:r w:rsidRPr="00B5313D">
          <w:rPr>
            <w:rFonts w:ascii="Helvetica" w:eastAsia="Times New Roman" w:hAnsi="Helvetica" w:cs="Helvetica"/>
            <w:b/>
            <w:bCs/>
            <w:color w:val="0000FF"/>
            <w:sz w:val="24"/>
            <w:szCs w:val="24"/>
            <w:u w:val="single"/>
            <w:bdr w:val="none" w:sz="0" w:space="0" w:color="auto" w:frame="1"/>
          </w:rPr>
          <w:t> (Links to an external site.)</w:t>
        </w:r>
      </w:hyperlink>
      <w:r w:rsidRPr="00B5313D">
        <w:rPr>
          <w:rFonts w:ascii="Helvetica" w:eastAsia="Times New Roman" w:hAnsi="Helvetica" w:cs="Helvetica"/>
          <w:b/>
          <w:bCs/>
          <w:noProof/>
          <w:color w:val="0000FF"/>
          <w:sz w:val="24"/>
          <w:szCs w:val="24"/>
        </w:rPr>
        <w:drawing>
          <wp:inline distT="0" distB="0" distL="0" distR="0" wp14:anchorId="08459540" wp14:editId="707B6CEC">
            <wp:extent cx="1333500" cy="952500"/>
            <wp:effectExtent l="0" t="0" r="0" b="0"/>
            <wp:docPr id="5" name="Picture 5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92D94E" w14:textId="77777777" w:rsidR="00B5313D" w:rsidRPr="00B5313D" w:rsidRDefault="00B5313D" w:rsidP="00B5313D">
      <w:pPr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proofErr w:type="spellStart"/>
      <w:r w:rsidRPr="00B5313D"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  <w:t>Mank</w:t>
      </w:r>
      <w:proofErr w:type="spellEnd"/>
    </w:p>
    <w:p w14:paraId="1AA75164" w14:textId="77777777" w:rsidR="00B5313D" w:rsidRPr="00B5313D" w:rsidRDefault="00B5313D" w:rsidP="00B5313D">
      <w:pPr>
        <w:spacing w:after="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hyperlink r:id="rId9" w:tgtFrame="_blank" w:history="1">
        <w:r w:rsidRPr="00B5313D">
          <w:rPr>
            <w:rFonts w:ascii="Helvetica" w:eastAsia="Times New Roman" w:hAnsi="Helvetica" w:cs="Helvetica"/>
            <w:b/>
            <w:bCs/>
            <w:color w:val="0000FF"/>
            <w:sz w:val="24"/>
            <w:szCs w:val="24"/>
            <w:u w:val="single"/>
          </w:rPr>
          <w:t>https://www.youtube.com/watch?v=_jmYcPuGJ2Q&amp;list=PLWZBlPcT9yJiIBoJvD6QwIIh196Nr6Etc&amp;index=3</w:t>
        </w:r>
        <w:r w:rsidRPr="00B5313D">
          <w:rPr>
            <w:rFonts w:ascii="Helvetica" w:eastAsia="Times New Roman" w:hAnsi="Helvetica" w:cs="Helvetica"/>
            <w:b/>
            <w:bCs/>
            <w:color w:val="0000FF"/>
            <w:sz w:val="24"/>
            <w:szCs w:val="24"/>
            <w:u w:val="single"/>
            <w:bdr w:val="none" w:sz="0" w:space="0" w:color="auto" w:frame="1"/>
          </w:rPr>
          <w:t> (Links to an external site.)</w:t>
        </w:r>
      </w:hyperlink>
      <w:r w:rsidRPr="00B5313D">
        <w:rPr>
          <w:rFonts w:ascii="Helvetica" w:eastAsia="Times New Roman" w:hAnsi="Helvetica" w:cs="Helvetica"/>
          <w:b/>
          <w:bCs/>
          <w:noProof/>
          <w:color w:val="0000FF"/>
          <w:sz w:val="24"/>
          <w:szCs w:val="24"/>
        </w:rPr>
        <w:drawing>
          <wp:inline distT="0" distB="0" distL="0" distR="0" wp14:anchorId="4A0E8E2C" wp14:editId="2B711251">
            <wp:extent cx="1333500" cy="952500"/>
            <wp:effectExtent l="0" t="0" r="0" b="0"/>
            <wp:docPr id="4" name="Picture 4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EA2AD1" w14:textId="77777777" w:rsidR="00B5313D" w:rsidRPr="00B5313D" w:rsidRDefault="00B5313D" w:rsidP="00B5313D">
      <w:pPr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B5313D"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  <w:t> </w:t>
      </w:r>
      <w:proofErr w:type="spellStart"/>
      <w:r w:rsidRPr="00B5313D"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  <w:t>Minari</w:t>
      </w:r>
      <w:proofErr w:type="spellEnd"/>
    </w:p>
    <w:p w14:paraId="75796452" w14:textId="77777777" w:rsidR="00B5313D" w:rsidRPr="00B5313D" w:rsidRDefault="00B5313D" w:rsidP="00B5313D">
      <w:pPr>
        <w:spacing w:after="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hyperlink r:id="rId10" w:tgtFrame="_blank" w:history="1">
        <w:r w:rsidRPr="00B5313D">
          <w:rPr>
            <w:rFonts w:ascii="Helvetica" w:eastAsia="Times New Roman" w:hAnsi="Helvetica" w:cs="Helvetica"/>
            <w:b/>
            <w:bCs/>
            <w:color w:val="0000FF"/>
            <w:sz w:val="24"/>
            <w:szCs w:val="24"/>
            <w:u w:val="single"/>
          </w:rPr>
          <w:t>https://www.youtube.com/watch?v=l1OGDvSU8lg&amp;list=PLRW80bBvVD3Uh6Pes0-iwdUNTl1U-7rpN</w:t>
        </w:r>
        <w:r w:rsidRPr="00B5313D">
          <w:rPr>
            <w:rFonts w:ascii="Helvetica" w:eastAsia="Times New Roman" w:hAnsi="Helvetica" w:cs="Helvetica"/>
            <w:b/>
            <w:bCs/>
            <w:color w:val="0000FF"/>
            <w:sz w:val="24"/>
            <w:szCs w:val="24"/>
            <w:u w:val="single"/>
            <w:bdr w:val="none" w:sz="0" w:space="0" w:color="auto" w:frame="1"/>
          </w:rPr>
          <w:t> (Links to an external site.)</w:t>
        </w:r>
      </w:hyperlink>
      <w:r w:rsidRPr="00B5313D">
        <w:rPr>
          <w:rFonts w:ascii="Helvetica" w:eastAsia="Times New Roman" w:hAnsi="Helvetica" w:cs="Helvetica"/>
          <w:b/>
          <w:bCs/>
          <w:noProof/>
          <w:color w:val="0000FF"/>
          <w:sz w:val="24"/>
          <w:szCs w:val="24"/>
        </w:rPr>
        <w:drawing>
          <wp:inline distT="0" distB="0" distL="0" distR="0" wp14:anchorId="2BD86938" wp14:editId="2849613D">
            <wp:extent cx="1333500" cy="952500"/>
            <wp:effectExtent l="0" t="0" r="0" b="0"/>
            <wp:docPr id="3" name="Picture 3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>
                      <a:hlinkClick r:id="rId1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0A9A2B" w14:textId="77777777" w:rsidR="00B5313D" w:rsidRPr="00B5313D" w:rsidRDefault="00B5313D" w:rsidP="00B5313D">
      <w:pPr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B5313D"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  <w:t>News of the World</w:t>
      </w:r>
    </w:p>
    <w:p w14:paraId="2AC9518B" w14:textId="77777777" w:rsidR="00B5313D" w:rsidRPr="00B5313D" w:rsidRDefault="00B5313D" w:rsidP="00B5313D">
      <w:pPr>
        <w:spacing w:after="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hyperlink r:id="rId11" w:tgtFrame="_blank" w:history="1">
        <w:r w:rsidRPr="00B5313D">
          <w:rPr>
            <w:rFonts w:ascii="Helvetica" w:eastAsia="Times New Roman" w:hAnsi="Helvetica" w:cs="Helvetica"/>
            <w:b/>
            <w:bCs/>
            <w:color w:val="0000FF"/>
            <w:sz w:val="24"/>
            <w:szCs w:val="24"/>
            <w:u w:val="single"/>
          </w:rPr>
          <w:t>https://www.youtube.com/watch?v=UGSUjhODGew&amp;list=PLDisKgcnAC4QW-DDrGKYAftROAWukbnA5&amp;index=7</w:t>
        </w:r>
        <w:r w:rsidRPr="00B5313D">
          <w:rPr>
            <w:rFonts w:ascii="Helvetica" w:eastAsia="Times New Roman" w:hAnsi="Helvetica" w:cs="Helvetica"/>
            <w:b/>
            <w:bCs/>
            <w:color w:val="0000FF"/>
            <w:sz w:val="24"/>
            <w:szCs w:val="24"/>
            <w:u w:val="single"/>
            <w:bdr w:val="none" w:sz="0" w:space="0" w:color="auto" w:frame="1"/>
          </w:rPr>
          <w:t> (Links to an external site.)</w:t>
        </w:r>
      </w:hyperlink>
      <w:r w:rsidRPr="00B5313D">
        <w:rPr>
          <w:rFonts w:ascii="Helvetica" w:eastAsia="Times New Roman" w:hAnsi="Helvetica" w:cs="Helvetica"/>
          <w:b/>
          <w:bCs/>
          <w:noProof/>
          <w:color w:val="0000FF"/>
          <w:sz w:val="24"/>
          <w:szCs w:val="24"/>
        </w:rPr>
        <w:drawing>
          <wp:inline distT="0" distB="0" distL="0" distR="0" wp14:anchorId="2224171C" wp14:editId="5D975E9E">
            <wp:extent cx="1333500" cy="952500"/>
            <wp:effectExtent l="0" t="0" r="0" b="0"/>
            <wp:docPr id="2" name="Picture 2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>
                      <a:hlinkClick r:id="rId1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4A06E2" w14:textId="77777777" w:rsidR="00B5313D" w:rsidRPr="00B5313D" w:rsidRDefault="00B5313D" w:rsidP="00B5313D">
      <w:pPr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B5313D"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  <w:t>Soul</w:t>
      </w:r>
    </w:p>
    <w:p w14:paraId="15F47D25" w14:textId="0CB27FF4" w:rsidR="000C4F6A" w:rsidRDefault="00B5313D" w:rsidP="00B5313D">
      <w:hyperlink r:id="rId12" w:tgtFrame="_blank" w:history="1">
        <w:r w:rsidRPr="00B5313D">
          <w:rPr>
            <w:rFonts w:ascii="Helvetica" w:eastAsia="Times New Roman" w:hAnsi="Helvetica" w:cs="Helvetica"/>
            <w:b/>
            <w:bCs/>
            <w:color w:val="0000FF"/>
            <w:sz w:val="24"/>
            <w:szCs w:val="24"/>
            <w:u w:val="single"/>
          </w:rPr>
          <w:t>https://www.youtube.com/watch?v=DZLlWYoNyfg&amp;list=PLDisKgcnAC4TG7C1TNtRwtbNJvsRo1X-u&amp;index=2</w:t>
        </w:r>
        <w:r w:rsidRPr="00B5313D">
          <w:rPr>
            <w:rFonts w:ascii="Helvetica" w:eastAsia="Times New Roman" w:hAnsi="Helvetica" w:cs="Helvetica"/>
            <w:b/>
            <w:bCs/>
            <w:color w:val="0000FF"/>
            <w:sz w:val="24"/>
            <w:szCs w:val="24"/>
            <w:u w:val="single"/>
            <w:bdr w:val="none" w:sz="0" w:space="0" w:color="auto" w:frame="1"/>
          </w:rPr>
          <w:t> (Links to an external site.)</w:t>
        </w:r>
      </w:hyperlink>
      <w:r w:rsidRPr="00B5313D">
        <w:rPr>
          <w:rFonts w:ascii="Helvetica" w:eastAsia="Times New Roman" w:hAnsi="Helvetica" w:cs="Helvetica"/>
          <w:b/>
          <w:bCs/>
          <w:noProof/>
          <w:color w:val="0000FF"/>
          <w:sz w:val="24"/>
          <w:szCs w:val="24"/>
        </w:rPr>
        <w:drawing>
          <wp:inline distT="0" distB="0" distL="0" distR="0" wp14:anchorId="1315BE40" wp14:editId="4430517A">
            <wp:extent cx="1333500" cy="952500"/>
            <wp:effectExtent l="0" t="0" r="0" b="0"/>
            <wp:docPr id="1" name="Picture 1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>
                      <a:hlinkClick r:id="rId1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C4F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8EE2F0" w14:textId="77777777" w:rsidR="00940C04" w:rsidRDefault="00940C04" w:rsidP="00B5313D">
      <w:pPr>
        <w:spacing w:after="0" w:line="240" w:lineRule="auto"/>
      </w:pPr>
      <w:r>
        <w:separator/>
      </w:r>
    </w:p>
  </w:endnote>
  <w:endnote w:type="continuationSeparator" w:id="0">
    <w:p w14:paraId="50638E07" w14:textId="77777777" w:rsidR="00940C04" w:rsidRDefault="00940C04" w:rsidP="00B531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7087E6" w14:textId="77777777" w:rsidR="00940C04" w:rsidRDefault="00940C04" w:rsidP="00B5313D">
      <w:pPr>
        <w:spacing w:after="0" w:line="240" w:lineRule="auto"/>
      </w:pPr>
      <w:r>
        <w:separator/>
      </w:r>
    </w:p>
  </w:footnote>
  <w:footnote w:type="continuationSeparator" w:id="0">
    <w:p w14:paraId="54C23E1B" w14:textId="77777777" w:rsidR="00940C04" w:rsidRDefault="00940C04" w:rsidP="00B5313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6FF73F1"/>
    <w:multiLevelType w:val="multilevel"/>
    <w:tmpl w:val="74EE73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NDQ2tDA1MDUyMDNQ0lEKTi0uzszPAykwrAUAFgSocywAAAA="/>
  </w:docVars>
  <w:rsids>
    <w:rsidRoot w:val="00B5313D"/>
    <w:rsid w:val="000C4F6A"/>
    <w:rsid w:val="00381AAF"/>
    <w:rsid w:val="004847BD"/>
    <w:rsid w:val="00940C04"/>
    <w:rsid w:val="00B5313D"/>
    <w:rsid w:val="00EC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CAA27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531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5313D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B5313D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B5313D"/>
  </w:style>
  <w:style w:type="paragraph" w:styleId="Header">
    <w:name w:val="header"/>
    <w:basedOn w:val="Normal"/>
    <w:link w:val="HeaderChar"/>
    <w:uiPriority w:val="99"/>
    <w:unhideWhenUsed/>
    <w:rsid w:val="00B531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313D"/>
  </w:style>
  <w:style w:type="paragraph" w:styleId="Footer">
    <w:name w:val="footer"/>
    <w:basedOn w:val="Normal"/>
    <w:link w:val="FooterChar"/>
    <w:uiPriority w:val="99"/>
    <w:unhideWhenUsed/>
    <w:rsid w:val="00B531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31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812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Q3Bgtdu4XEw&amp;list=PLDisKgcnAC4QRTjJDzj6yfCUsWrxfgJWs&amp;index=27" TargetMode="External"/><Relationship Id="rId12" Type="http://schemas.openxmlformats.org/officeDocument/2006/relationships/hyperlink" Target="https://www.youtube.com/watch?v=DZLlWYoNyfg&amp;list=PLDisKgcnAC4TG7C1TNtRwtbNJvsRo1X-u&amp;index=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youtube.com/watch?v=UGSUjhODGew&amp;list=PLDisKgcnAC4QW-DDrGKYAftROAWukbnA5&amp;index=7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youtube.com/watch?v=l1OGDvSU8lg&amp;list=PLRW80bBvVD3Uh6Pes0-iwdUNTl1U-7rp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_jmYcPuGJ2Q&amp;list=PLWZBlPcT9yJiIBoJvD6QwIIh196Nr6Etc&amp;index=3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5</Words>
  <Characters>1059</Characters>
  <Application>Microsoft Office Word</Application>
  <DocSecurity>0</DocSecurity>
  <Lines>8</Lines>
  <Paragraphs>2</Paragraphs>
  <ScaleCrop>false</ScaleCrop>
  <Company/>
  <LinksUpToDate>false</LinksUpToDate>
  <CharactersWithSpaces>1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5-02T06:43:00Z</dcterms:created>
  <dcterms:modified xsi:type="dcterms:W3CDTF">2021-05-02T06:43:00Z</dcterms:modified>
</cp:coreProperties>
</file>